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7A9013" w14:textId="77777777" w:rsidR="00F23728" w:rsidRDefault="00000000">
      <w:pPr>
        <w:pStyle w:val="Heading1"/>
      </w:pPr>
      <w:bookmarkStart w:id="0" w:name="crossfit-kids-20250619"/>
      <w:r>
        <w:t>CrossFit Kids 2025/06/19</w:t>
      </w:r>
    </w:p>
    <w:p w14:paraId="32F5C84C" w14:textId="77777777" w:rsidR="00F23728" w:rsidRDefault="00000000">
      <w:pPr>
        <w:pStyle w:val="Heading2"/>
      </w:pPr>
      <w:bookmarkStart w:id="1" w:name="thursday45"/>
      <w:r>
        <w:t>Thursday(45)</w:t>
      </w:r>
    </w:p>
    <w:p w14:paraId="1A11E993" w14:textId="77777777" w:rsidR="00F23728" w:rsidRDefault="00000000">
      <w:pPr>
        <w:pStyle w:val="Heading3"/>
      </w:pPr>
      <w:bookmarkStart w:id="2" w:name="warmup12"/>
      <w:r>
        <w:t>Warmup(12)</w:t>
      </w:r>
    </w:p>
    <w:p w14:paraId="3C3A6E57" w14:textId="77777777" w:rsidR="00F23728" w:rsidRDefault="00000000">
      <w:pPr>
        <w:pStyle w:val="Heading4"/>
      </w:pPr>
      <w:bookmarkStart w:id="3" w:name="musical-medball"/>
      <w:r>
        <w:t>Musical Medball</w:t>
      </w:r>
    </w:p>
    <w:p w14:paraId="28A7D374" w14:textId="77777777" w:rsidR="00F23728" w:rsidRDefault="00000000">
      <w:pPr>
        <w:pStyle w:val="FirstParagraph"/>
      </w:pPr>
      <w:r>
        <w:t>Place 1 less medball than kids and let the kids do a movement e.g. bearcrawl around the medballs while a song plays. Randomly stop the music, then the kid without a ball does 5 burpees.</w:t>
      </w:r>
    </w:p>
    <w:p w14:paraId="4967C66F" w14:textId="77777777" w:rsidR="00F23728" w:rsidRDefault="00000000">
      <w:pPr>
        <w:pStyle w:val="BodyText"/>
      </w:pPr>
      <w:r>
        <w:rPr>
          <w:i/>
          <w:iCs/>
        </w:rPr>
        <w:t>**Note:**</w:t>
      </w:r>
    </w:p>
    <w:p w14:paraId="2D345A21" w14:textId="77777777" w:rsidR="00F23728" w:rsidRDefault="00000000">
      <w:pPr>
        <w:pStyle w:val="BodyText"/>
      </w:pPr>
      <w:r>
        <w:t>Change rotation direction and movement after every stop.</w:t>
      </w:r>
    </w:p>
    <w:p w14:paraId="4C727A9B" w14:textId="77777777" w:rsidR="00F23728" w:rsidRDefault="00000000">
      <w:r>
        <w:pict w14:anchorId="3CAD0E4B">
          <v:rect id="_x0000_i1025" style="width:0;height:1.5pt" o:hralign="center" o:hrstd="t" o:hr="t"/>
        </w:pict>
      </w:r>
    </w:p>
    <w:p w14:paraId="5ED6653F" w14:textId="77777777" w:rsidR="00F23728" w:rsidRDefault="00000000">
      <w:pPr>
        <w:pStyle w:val="Heading3"/>
      </w:pPr>
      <w:bookmarkStart w:id="4" w:name="wod33"/>
      <w:bookmarkEnd w:id="2"/>
      <w:bookmarkEnd w:id="3"/>
      <w:r>
        <w:t>Wod(33)</w:t>
      </w:r>
    </w:p>
    <w:p w14:paraId="61F71307" w14:textId="77777777" w:rsidR="00F23728" w:rsidRDefault="00000000">
      <w:pPr>
        <w:pStyle w:val="Heading4"/>
      </w:pPr>
      <w:bookmarkStart w:id="5" w:name="min-amrap"/>
      <w:r>
        <w:t>9min AMRAP</w:t>
      </w:r>
    </w:p>
    <w:p w14:paraId="5EA1D805" w14:textId="77777777" w:rsidR="00F23728" w:rsidRDefault="00000000">
      <w:pPr>
        <w:pStyle w:val="Compact"/>
        <w:numPr>
          <w:ilvl w:val="0"/>
          <w:numId w:val="4"/>
        </w:numPr>
      </w:pPr>
      <w:r>
        <w:t>Run x100m</w:t>
      </w:r>
    </w:p>
    <w:p w14:paraId="01E927EA" w14:textId="77777777" w:rsidR="00F23728" w:rsidRDefault="00000000">
      <w:pPr>
        <w:pStyle w:val="Compact"/>
        <w:numPr>
          <w:ilvl w:val="0"/>
          <w:numId w:val="4"/>
        </w:numPr>
      </w:pPr>
      <w:r>
        <w:t>Slam ball trows x15</w:t>
      </w:r>
    </w:p>
    <w:p w14:paraId="68ACE54B" w14:textId="77777777" w:rsidR="00F23728" w:rsidRDefault="00000000">
      <w:pPr>
        <w:pStyle w:val="Compact"/>
        <w:numPr>
          <w:ilvl w:val="0"/>
          <w:numId w:val="4"/>
        </w:numPr>
      </w:pPr>
      <w:r>
        <w:t>Bearcrawl x10m</w:t>
      </w:r>
    </w:p>
    <w:p w14:paraId="4BE54B4F" w14:textId="77777777" w:rsidR="00F23728" w:rsidRDefault="00000000">
      <w:pPr>
        <w:pStyle w:val="FirstParagraph"/>
      </w:pPr>
      <w:r>
        <w:rPr>
          <w:b/>
          <w:bCs/>
          <w:i/>
          <w:iCs/>
        </w:rPr>
        <w:t>**2 minute rest**</w:t>
      </w:r>
    </w:p>
    <w:p w14:paraId="3686F71B" w14:textId="77777777" w:rsidR="00F23728" w:rsidRDefault="00000000">
      <w:pPr>
        <w:pStyle w:val="Heading4"/>
      </w:pPr>
      <w:bookmarkStart w:id="6" w:name="min-emom---4020"/>
      <w:bookmarkEnd w:id="5"/>
      <w:r>
        <w:t>9min EMOM - (40/20)</w:t>
      </w:r>
    </w:p>
    <w:p w14:paraId="72C2A5BD" w14:textId="77777777" w:rsidR="00F23728" w:rsidRDefault="00000000" w:rsidP="00C97DB4">
      <w:pPr>
        <w:pStyle w:val="Compact"/>
        <w:numPr>
          <w:ilvl w:val="0"/>
          <w:numId w:val="4"/>
        </w:numPr>
      </w:pPr>
      <w:r>
        <w:t>Battle Rope</w:t>
      </w:r>
    </w:p>
    <w:p w14:paraId="305D492F" w14:textId="77777777" w:rsidR="00F23728" w:rsidRDefault="00000000" w:rsidP="00C97DB4">
      <w:pPr>
        <w:pStyle w:val="Compact"/>
        <w:numPr>
          <w:ilvl w:val="0"/>
          <w:numId w:val="4"/>
        </w:numPr>
      </w:pPr>
      <w:r>
        <w:t>Wallballs</w:t>
      </w:r>
    </w:p>
    <w:p w14:paraId="05CD5DEE" w14:textId="77777777" w:rsidR="00F23728" w:rsidRDefault="00000000" w:rsidP="00C97DB4">
      <w:pPr>
        <w:pStyle w:val="Compact"/>
        <w:numPr>
          <w:ilvl w:val="0"/>
          <w:numId w:val="4"/>
        </w:numPr>
      </w:pPr>
      <w:r>
        <w:t xml:space="preserve">KB </w:t>
      </w:r>
      <w:proofErr w:type="gramStart"/>
      <w:r>
        <w:t>Overhead walk</w:t>
      </w:r>
      <w:proofErr w:type="gramEnd"/>
    </w:p>
    <w:p w14:paraId="32991C5F" w14:textId="77777777" w:rsidR="00F23728" w:rsidRDefault="00000000">
      <w:pPr>
        <w:pStyle w:val="FirstParagraph"/>
      </w:pPr>
      <w:r>
        <w:rPr>
          <w:b/>
          <w:bCs/>
          <w:i/>
          <w:iCs/>
        </w:rPr>
        <w:t>**</w:t>
      </w:r>
      <w:proofErr w:type="gramStart"/>
      <w:r>
        <w:rPr>
          <w:b/>
          <w:bCs/>
          <w:i/>
          <w:iCs/>
        </w:rPr>
        <w:t>2 minute</w:t>
      </w:r>
      <w:proofErr w:type="gramEnd"/>
      <w:r>
        <w:rPr>
          <w:b/>
          <w:bCs/>
          <w:i/>
          <w:iCs/>
        </w:rPr>
        <w:t xml:space="preserve"> rest**</w:t>
      </w:r>
    </w:p>
    <w:p w14:paraId="36E24918" w14:textId="77777777" w:rsidR="00F23728" w:rsidRDefault="00000000">
      <w:pPr>
        <w:pStyle w:val="Heading4"/>
      </w:pPr>
      <w:bookmarkStart w:id="7" w:name="min-emom---4020-1"/>
      <w:bookmarkEnd w:id="6"/>
      <w:r>
        <w:t>9min EMOM - (40/20)</w:t>
      </w:r>
    </w:p>
    <w:p w14:paraId="221AFCBB" w14:textId="77777777" w:rsidR="00F23728" w:rsidRDefault="00000000" w:rsidP="00C97DB4">
      <w:pPr>
        <w:pStyle w:val="Compact"/>
        <w:numPr>
          <w:ilvl w:val="0"/>
          <w:numId w:val="4"/>
        </w:numPr>
      </w:pPr>
      <w:r>
        <w:t>Plank hold</w:t>
      </w:r>
    </w:p>
    <w:p w14:paraId="005E51B4" w14:textId="77777777" w:rsidR="00F23728" w:rsidRDefault="00000000" w:rsidP="00C97DB4">
      <w:pPr>
        <w:pStyle w:val="Compact"/>
        <w:numPr>
          <w:ilvl w:val="0"/>
          <w:numId w:val="4"/>
        </w:numPr>
      </w:pPr>
      <w:r>
        <w:t xml:space="preserve">Alternating </w:t>
      </w:r>
      <w:proofErr w:type="gramStart"/>
      <w:r>
        <w:t>lunges</w:t>
      </w:r>
      <w:proofErr w:type="gramEnd"/>
    </w:p>
    <w:p w14:paraId="3D71099B" w14:textId="77777777" w:rsidR="00F23728" w:rsidRDefault="00000000" w:rsidP="00C97DB4">
      <w:pPr>
        <w:pStyle w:val="Compact"/>
        <w:numPr>
          <w:ilvl w:val="0"/>
          <w:numId w:val="4"/>
        </w:numPr>
      </w:pPr>
      <w:r>
        <w:t xml:space="preserve">KB </w:t>
      </w:r>
      <w:proofErr w:type="gramStart"/>
      <w:r>
        <w:t>farmer</w:t>
      </w:r>
      <w:proofErr w:type="gramEnd"/>
      <w:r>
        <w:t xml:space="preserve"> carry</w:t>
      </w:r>
    </w:p>
    <w:p w14:paraId="348A6763" w14:textId="77777777" w:rsidR="00F23728" w:rsidRDefault="00000000">
      <w:r>
        <w:pict w14:anchorId="560A181B">
          <v:rect id="_x0000_i1026" style="width:0;height:1.5pt" o:hralign="center" o:hrstd="t" o:hr="t"/>
        </w:pict>
      </w:r>
      <w:bookmarkEnd w:id="0"/>
      <w:bookmarkEnd w:id="1"/>
      <w:bookmarkEnd w:id="4"/>
      <w:bookmarkEnd w:id="7"/>
    </w:p>
    <w:sectPr w:rsidR="00F23728">
      <w:pgSz w:w="11906" w:h="16838"/>
      <w:pgMar w:top="1134" w:right="850" w:bottom="1134" w:left="1701" w:header="709" w:footer="709" w:gutter="0"/>
      <w:cols w:space="17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D372A6" w14:textId="77777777" w:rsidR="00D97B94" w:rsidRDefault="00D97B94">
      <w:r>
        <w:separator/>
      </w:r>
    </w:p>
  </w:endnote>
  <w:endnote w:type="continuationSeparator" w:id="0">
    <w:p w14:paraId="3461C3E2" w14:textId="77777777" w:rsidR="00D97B94" w:rsidRDefault="00D97B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Calibri"/>
    <w:panose1 w:val="02000009000000000000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60339E" w14:textId="77777777" w:rsidR="00D97B94" w:rsidRDefault="00D97B94">
      <w:r>
        <w:separator/>
      </w:r>
    </w:p>
  </w:footnote>
  <w:footnote w:type="continuationSeparator" w:id="0">
    <w:p w14:paraId="140706A9" w14:textId="77777777" w:rsidR="00D97B94" w:rsidRDefault="00D97B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B00E6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1ED866"/>
    <w:lvl w:ilvl="0">
      <w:numFmt w:val="bullet"/>
      <w:lvlText w:val="•"/>
      <w:lvlJc w:val="left"/>
      <w:pPr>
        <w:ind w:left="397" w:hanging="227"/>
      </w:pPr>
      <w:rPr>
        <w:rFonts w:hint="default"/>
      </w:rPr>
    </w:lvl>
    <w:lvl w:ilvl="1">
      <w:numFmt w:val="bullet"/>
      <w:lvlText w:val="–"/>
      <w:lvlJc w:val="left"/>
      <w:pPr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ind w:left="6240" w:hanging="480"/>
      </w:pPr>
      <w:rPr>
        <w:rFonts w:hint="default"/>
      </w:rPr>
    </w:lvl>
  </w:abstractNum>
  <w:abstractNum w:abstractNumId="2" w15:restartNumberingAfterBreak="0">
    <w:nsid w:val="01473105"/>
    <w:multiLevelType w:val="multilevel"/>
    <w:tmpl w:val="A0D2319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200056B7"/>
    <w:multiLevelType w:val="multilevel"/>
    <w:tmpl w:val="D2DE41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9436944">
    <w:abstractNumId w:val="3"/>
  </w:num>
  <w:num w:numId="2" w16cid:durableId="1351176523">
    <w:abstractNumId w:val="2"/>
  </w:num>
  <w:num w:numId="3" w16cid:durableId="720250819">
    <w:abstractNumId w:val="0"/>
  </w:num>
  <w:num w:numId="4" w16cid:durableId="1306937285">
    <w:abstractNumId w:val="1"/>
  </w:num>
  <w:num w:numId="5" w16cid:durableId="105393010">
    <w:abstractNumId w:val="1"/>
  </w:num>
  <w:num w:numId="6" w16cid:durableId="661530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64463"/>
    <w:rsid w:val="00053CF3"/>
    <w:rsid w:val="000E1241"/>
    <w:rsid w:val="001918C5"/>
    <w:rsid w:val="002309B0"/>
    <w:rsid w:val="002C6C32"/>
    <w:rsid w:val="002E0F5C"/>
    <w:rsid w:val="002E4064"/>
    <w:rsid w:val="004512AE"/>
    <w:rsid w:val="00557135"/>
    <w:rsid w:val="00664463"/>
    <w:rsid w:val="0072717D"/>
    <w:rsid w:val="007432E8"/>
    <w:rsid w:val="00804EAD"/>
    <w:rsid w:val="00A34367"/>
    <w:rsid w:val="00BB198D"/>
    <w:rsid w:val="00C97DB4"/>
    <w:rsid w:val="00D64998"/>
    <w:rsid w:val="00D97B94"/>
    <w:rsid w:val="00F15C68"/>
    <w:rsid w:val="00F2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10E11"/>
  <w15:docId w15:val="{C348A006-BE73-4437-A8B4-1AB74D57C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8C5"/>
    <w:pPr>
      <w:spacing w:after="0"/>
    </w:pPr>
    <w:rPr>
      <w:rFonts w:ascii="Poppins" w:hAnsi="Poppins" w:cs="Poppin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512AE"/>
    <w:pPr>
      <w:keepNext/>
      <w:keepLines/>
      <w:spacing w:before="480"/>
      <w:outlineLvl w:val="0"/>
    </w:pPr>
    <w:rPr>
      <w:rFonts w:eastAsia="Poppins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512AE"/>
    <w:pPr>
      <w:keepNext/>
      <w:keepLines/>
      <w:spacing w:before="200"/>
      <w:outlineLvl w:val="1"/>
    </w:pPr>
    <w:rPr>
      <w:rFonts w:eastAsia="Poppins"/>
      <w:b/>
      <w:bCs/>
      <w:color w:val="000000" w:themeColor="text1"/>
      <w:sz w:val="28"/>
      <w:szCs w:val="28"/>
      <w:u w:val="singl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0E1241"/>
    <w:pPr>
      <w:keepNext/>
      <w:keepLines/>
      <w:spacing w:before="200"/>
      <w:outlineLvl w:val="2"/>
    </w:pPr>
    <w:rPr>
      <w:rFonts w:eastAsia="Poppins"/>
      <w:b/>
      <w:bCs/>
      <w:color w:val="000000" w:themeColor="text1"/>
      <w:u w:val="single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15C68"/>
    <w:pPr>
      <w:keepNext/>
      <w:keepLines/>
      <w:spacing w:before="200"/>
      <w:outlineLvl w:val="3"/>
    </w:pPr>
    <w:rPr>
      <w:rFonts w:eastAsia="Poppins"/>
      <w:b/>
      <w:i/>
      <w:color w:val="000000" w:themeColor="text1"/>
      <w:u w:val="singl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/>
      <w:outlineLvl w:val="4"/>
    </w:pPr>
    <w:rPr>
      <w:rFonts w:eastAsia="Poppins"/>
      <w:i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/>
      <w:outlineLvl w:val="5"/>
    </w:pPr>
    <w:rPr>
      <w:rFonts w:eastAsia="Poppins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/>
      <w:outlineLvl w:val="6"/>
    </w:pPr>
    <w:rPr>
      <w:rFonts w:eastAsia="Poppins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/>
      <w:outlineLvl w:val="7"/>
    </w:pPr>
    <w:rPr>
      <w:rFonts w:eastAsia="Poppins"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/>
      <w:outlineLvl w:val="8"/>
    </w:pPr>
    <w:rPr>
      <w:rFonts w:eastAsia="Poppins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u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u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u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u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512AE"/>
    <w:rPr>
      <w:rFonts w:ascii="Poppins" w:eastAsia="Poppins" w:hAnsi="Poppins" w:cs="Poppins"/>
      <w:b/>
      <w:bCs/>
      <w:color w:val="000000" w:themeColor="text1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512AE"/>
    <w:rPr>
      <w:rFonts w:ascii="Poppins" w:eastAsia="Poppins" w:hAnsi="Poppins" w:cs="Poppins"/>
      <w:b/>
      <w:bCs/>
      <w:color w:val="000000" w:themeColor="text1"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E1241"/>
    <w:rPr>
      <w:rFonts w:ascii="Poppins" w:eastAsia="Poppins" w:hAnsi="Poppins" w:cs="Poppins"/>
      <w:b/>
      <w:bCs/>
      <w:color w:val="000000" w:themeColor="text1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15C68"/>
    <w:rPr>
      <w:rFonts w:ascii="Poppins" w:eastAsia="Poppins" w:hAnsi="Poppins" w:cs="Poppins"/>
      <w:b/>
      <w:i/>
      <w:color w:val="000000" w:themeColor="text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Arial" w:hAnsi="Arial" w:cs="Arial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basedOn w:val="Normal"/>
    <w:uiPriority w:val="1"/>
    <w:qFormat/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</w:pPr>
  </w:style>
  <w:style w:type="paragraph" w:styleId="TableofFigures">
    <w:name w:val="table of figures"/>
    <w:basedOn w:val="Normal"/>
    <w:next w:val="Normal"/>
    <w:uiPriority w:val="99"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Pr>
      <w:rFonts w:eastAsia="Poppins"/>
      <w:color w:val="000000" w:themeColor="text1"/>
    </w:rPr>
  </w:style>
  <w:style w:type="paragraph" w:customStyle="1" w:styleId="Compact">
    <w:name w:val="Compact"/>
    <w:basedOn w:val="BodyText"/>
    <w:qFormat/>
    <w:pPr>
      <w:spacing w:before="36" w:after="36"/>
    </w:pPr>
    <w:rPr>
      <w:rFonts w:eastAsia="Poppins"/>
    </w:r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eastAsia="Poppins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Poppins" w:eastAsia="Poppins" w:hAnsi="Poppins" w:cs="Poppins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Poppins" w:eastAsia="Poppins" w:hAnsi="Poppins" w:cs="Poppins"/>
      <w:color w:val="000000" w:themeColor="text1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rFonts w:eastAsia="Poppins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>
      <w:rFonts w:ascii="JetBrains Mono" w:eastAsia="JetBrains Mono" w:hAnsi="JetBrains Mono" w:cs="JetBrains Mono"/>
      <w:color w:val="000000" w:themeColor="text1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eastAsia="Poppins"/>
      <w:b/>
      <w:color w:val="000000" w:themeColor="text1"/>
    </w:rPr>
  </w:style>
  <w:style w:type="paragraph" w:customStyle="1" w:styleId="Definition">
    <w:name w:val="Definition"/>
    <w:basedOn w:val="Normal"/>
    <w:rPr>
      <w:rFonts w:eastAsia="Poppins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  <w:rPr>
      <w:rFonts w:eastAsia="Poppins"/>
      <w:color w:val="000000" w:themeColor="text1"/>
    </w:rPr>
  </w:style>
  <w:style w:type="paragraph" w:customStyle="1" w:styleId="ImageCaption">
    <w:name w:val="Image Caption"/>
    <w:basedOn w:val="Caption"/>
    <w:rPr>
      <w:rFonts w:eastAsia="Poppins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05</cp:lastModifiedBy>
  <cp:revision>2</cp:revision>
  <dcterms:created xsi:type="dcterms:W3CDTF">2025-06-19T11:23:00Z</dcterms:created>
  <dcterms:modified xsi:type="dcterms:W3CDTF">2025-06-19T11:26:00Z</dcterms:modified>
</cp:coreProperties>
</file>